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0EA5" w14:textId="77777777" w:rsidR="00CC494C" w:rsidRDefault="00CC494C"/>
    <w:p w14:paraId="2BD0DCBC" w14:textId="77777777" w:rsidR="00691E77" w:rsidRDefault="00691E77" w:rsidP="007E51F8">
      <w:pPr>
        <w:jc w:val="center"/>
        <w:rPr>
          <w:b/>
          <w:sz w:val="22"/>
          <w:szCs w:val="22"/>
        </w:rPr>
      </w:pPr>
    </w:p>
    <w:p w14:paraId="06B0D777" w14:textId="391081E8" w:rsidR="005A3892" w:rsidRDefault="00412C73" w:rsidP="007E51F8">
      <w:pPr>
        <w:jc w:val="center"/>
        <w:rPr>
          <w:rFonts w:eastAsia="Calibri"/>
          <w:b/>
          <w:bCs/>
          <w:sz w:val="22"/>
          <w:szCs w:val="22"/>
          <w:lang w:eastAsia="en-US"/>
        </w:rPr>
      </w:pPr>
      <w:r>
        <w:rPr>
          <w:b/>
          <w:sz w:val="22"/>
          <w:szCs w:val="22"/>
        </w:rPr>
        <w:t>LİSANSÜSTÜ EĞİTİM ENSTİTÜSÜ</w:t>
      </w:r>
      <w:r w:rsidR="00387684" w:rsidRPr="00387684">
        <w:rPr>
          <w:b/>
          <w:sz w:val="22"/>
          <w:szCs w:val="22"/>
        </w:rPr>
        <w:t xml:space="preserve"> </w:t>
      </w:r>
      <w:r w:rsidR="00BA64A6">
        <w:rPr>
          <w:rFonts w:eastAsia="Calibri"/>
          <w:b/>
          <w:bCs/>
          <w:sz w:val="22"/>
          <w:szCs w:val="22"/>
          <w:lang w:eastAsia="en-US"/>
        </w:rPr>
        <w:t>SOSYAL HİZMET</w:t>
      </w:r>
      <w:r w:rsidR="00BA64A6" w:rsidRPr="00387684">
        <w:rPr>
          <w:rFonts w:eastAsia="Calibri"/>
          <w:b/>
          <w:bCs/>
          <w:sz w:val="22"/>
          <w:szCs w:val="22"/>
          <w:lang w:eastAsia="en-US"/>
        </w:rPr>
        <w:t xml:space="preserve"> </w:t>
      </w:r>
      <w:r w:rsidR="00387684" w:rsidRPr="00387684">
        <w:rPr>
          <w:rFonts w:eastAsia="Calibri"/>
          <w:b/>
          <w:bCs/>
          <w:sz w:val="22"/>
          <w:szCs w:val="22"/>
          <w:lang w:eastAsia="en-US"/>
        </w:rPr>
        <w:t>ABD.</w:t>
      </w:r>
    </w:p>
    <w:p w14:paraId="4946A86D" w14:textId="43B64601" w:rsidR="00387684" w:rsidRPr="005A3892" w:rsidRDefault="000A13E9" w:rsidP="007E51F8">
      <w:pPr>
        <w:jc w:val="center"/>
        <w:rPr>
          <w:sz w:val="22"/>
          <w:szCs w:val="22"/>
        </w:rPr>
      </w:pPr>
      <w:r>
        <w:rPr>
          <w:b/>
          <w:sz w:val="22"/>
          <w:szCs w:val="22"/>
        </w:rPr>
        <w:t>202</w:t>
      </w:r>
      <w:r w:rsidR="00F369F6">
        <w:rPr>
          <w:b/>
          <w:sz w:val="22"/>
          <w:szCs w:val="22"/>
        </w:rPr>
        <w:t>3</w:t>
      </w:r>
      <w:r w:rsidR="005A3892" w:rsidRPr="00387684">
        <w:rPr>
          <w:b/>
          <w:sz w:val="22"/>
          <w:szCs w:val="22"/>
        </w:rPr>
        <w:t>-20</w:t>
      </w:r>
      <w:r>
        <w:rPr>
          <w:b/>
          <w:sz w:val="22"/>
          <w:szCs w:val="22"/>
        </w:rPr>
        <w:t>2</w:t>
      </w:r>
      <w:r w:rsidR="00F369F6">
        <w:rPr>
          <w:b/>
          <w:sz w:val="22"/>
          <w:szCs w:val="22"/>
        </w:rPr>
        <w:t>4</w:t>
      </w:r>
      <w:r w:rsidR="005A3892" w:rsidRPr="00387684">
        <w:rPr>
          <w:b/>
          <w:sz w:val="22"/>
          <w:szCs w:val="22"/>
        </w:rPr>
        <w:t xml:space="preserve"> </w:t>
      </w:r>
      <w:r w:rsidR="00412C73">
        <w:rPr>
          <w:b/>
          <w:sz w:val="22"/>
          <w:szCs w:val="22"/>
        </w:rPr>
        <w:t>BAHAR</w:t>
      </w:r>
      <w:r w:rsidR="000D46F5">
        <w:rPr>
          <w:b/>
          <w:sz w:val="22"/>
          <w:szCs w:val="22"/>
        </w:rPr>
        <w:t xml:space="preserve"> </w:t>
      </w:r>
      <w:r w:rsidR="005A3892" w:rsidRPr="00387684">
        <w:rPr>
          <w:b/>
          <w:sz w:val="22"/>
          <w:szCs w:val="22"/>
        </w:rPr>
        <w:t xml:space="preserve">YARIYILI </w:t>
      </w:r>
      <w:r w:rsidR="005142EC">
        <w:rPr>
          <w:b/>
          <w:sz w:val="22"/>
          <w:szCs w:val="22"/>
        </w:rPr>
        <w:t>DOKTORA</w:t>
      </w:r>
      <w:r w:rsidR="00412C73">
        <w:rPr>
          <w:b/>
          <w:sz w:val="22"/>
          <w:szCs w:val="22"/>
        </w:rPr>
        <w:t xml:space="preserve"> PROGRAMI</w:t>
      </w:r>
      <w:r w:rsidR="004D27FD">
        <w:rPr>
          <w:b/>
          <w:sz w:val="22"/>
          <w:szCs w:val="22"/>
        </w:rPr>
        <w:t xml:space="preserve"> </w:t>
      </w:r>
      <w:r w:rsidR="00387684" w:rsidRPr="00387684">
        <w:rPr>
          <w:b/>
          <w:sz w:val="22"/>
          <w:szCs w:val="22"/>
        </w:rPr>
        <w:t>DERS PROGRAMI</w:t>
      </w:r>
    </w:p>
    <w:p w14:paraId="36B84047" w14:textId="77777777" w:rsidR="00CC494C" w:rsidRDefault="00CC494C" w:rsidP="00CC494C">
      <w:pPr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0"/>
        <w:gridCol w:w="2034"/>
        <w:gridCol w:w="2079"/>
        <w:gridCol w:w="2058"/>
        <w:gridCol w:w="2011"/>
        <w:gridCol w:w="1815"/>
      </w:tblGrid>
      <w:tr w:rsidR="00D7634B" w:rsidRPr="00412C73" w14:paraId="576E0E28" w14:textId="77777777" w:rsidTr="00412C73">
        <w:trPr>
          <w:trHeight w:val="1158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2E6A92E9" w14:textId="77777777" w:rsidR="008B0534" w:rsidRPr="00412C73" w:rsidRDefault="008B0534" w:rsidP="00412C7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909" w:type="pct"/>
            <w:shd w:val="clear" w:color="auto" w:fill="D9D9D9" w:themeFill="background1" w:themeFillShade="D9"/>
            <w:vAlign w:val="center"/>
          </w:tcPr>
          <w:p w14:paraId="4992C8B7" w14:textId="77777777" w:rsidR="008B0534" w:rsidRPr="00412C73" w:rsidRDefault="008B0534" w:rsidP="00412C73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color w:val="000000"/>
                <w:sz w:val="16"/>
                <w:szCs w:val="16"/>
              </w:rPr>
              <w:t>PAZARTESİ</w:t>
            </w:r>
          </w:p>
        </w:tc>
        <w:tc>
          <w:tcPr>
            <w:tcW w:w="929" w:type="pct"/>
            <w:shd w:val="clear" w:color="auto" w:fill="D9D9D9" w:themeFill="background1" w:themeFillShade="D9"/>
            <w:vAlign w:val="center"/>
          </w:tcPr>
          <w:p w14:paraId="1F2AE6AE" w14:textId="77777777" w:rsidR="008B0534" w:rsidRPr="00412C73" w:rsidRDefault="008B0534" w:rsidP="00412C73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color w:val="000000"/>
                <w:sz w:val="16"/>
                <w:szCs w:val="16"/>
              </w:rPr>
              <w:t>SALI</w:t>
            </w:r>
          </w:p>
        </w:tc>
        <w:tc>
          <w:tcPr>
            <w:tcW w:w="920" w:type="pct"/>
            <w:shd w:val="clear" w:color="auto" w:fill="D9D9D9" w:themeFill="background1" w:themeFillShade="D9"/>
            <w:vAlign w:val="center"/>
          </w:tcPr>
          <w:p w14:paraId="4BE05EA7" w14:textId="77777777" w:rsidR="008B0534" w:rsidRPr="00412C73" w:rsidRDefault="008B0534" w:rsidP="00412C73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color w:val="000000"/>
                <w:sz w:val="16"/>
                <w:szCs w:val="16"/>
              </w:rPr>
              <w:t>ÇARŞAMBA</w:t>
            </w:r>
          </w:p>
        </w:tc>
        <w:tc>
          <w:tcPr>
            <w:tcW w:w="899" w:type="pct"/>
            <w:shd w:val="clear" w:color="auto" w:fill="D9D9D9" w:themeFill="background1" w:themeFillShade="D9"/>
            <w:vAlign w:val="center"/>
          </w:tcPr>
          <w:p w14:paraId="799C0468" w14:textId="77777777" w:rsidR="008B0534" w:rsidRPr="00412C73" w:rsidRDefault="008B0534" w:rsidP="00412C73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color w:val="000000"/>
                <w:sz w:val="16"/>
                <w:szCs w:val="16"/>
              </w:rPr>
              <w:t>PERŞEMBE</w:t>
            </w:r>
          </w:p>
        </w:tc>
        <w:tc>
          <w:tcPr>
            <w:tcW w:w="811" w:type="pct"/>
            <w:shd w:val="clear" w:color="auto" w:fill="D9D9D9" w:themeFill="background1" w:themeFillShade="D9"/>
            <w:vAlign w:val="center"/>
          </w:tcPr>
          <w:p w14:paraId="7161FE84" w14:textId="77777777" w:rsidR="008B0534" w:rsidRPr="00412C73" w:rsidRDefault="008B0534" w:rsidP="00412C73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color w:val="000000"/>
                <w:sz w:val="16"/>
                <w:szCs w:val="16"/>
              </w:rPr>
              <w:t>CUMA</w:t>
            </w:r>
          </w:p>
        </w:tc>
      </w:tr>
      <w:tr w:rsidR="00412C73" w:rsidRPr="00412C73" w14:paraId="0F1A3345" w14:textId="77777777" w:rsidTr="00412C73">
        <w:trPr>
          <w:trHeight w:val="913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7B8D67A6" w14:textId="165B5785" w:rsidR="00412C73" w:rsidRPr="00412C73" w:rsidRDefault="00412C73" w:rsidP="00412C73">
            <w:pPr>
              <w:jc w:val="center"/>
              <w:rPr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8:50-09:30</w:t>
            </w:r>
          </w:p>
        </w:tc>
        <w:tc>
          <w:tcPr>
            <w:tcW w:w="909" w:type="pct"/>
            <w:vAlign w:val="center"/>
          </w:tcPr>
          <w:p w14:paraId="7ACE4C54" w14:textId="4EF6F0E7" w:rsidR="00412C73" w:rsidRPr="00412C73" w:rsidRDefault="00412C73" w:rsidP="00412C73">
            <w:pPr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57532AA0" w14:textId="7BB0D897" w:rsidR="00412C73" w:rsidRPr="00412C73" w:rsidRDefault="00412C73" w:rsidP="00412C7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71C8F" w14:textId="1B940E50" w:rsidR="00412C73" w:rsidRPr="00412C73" w:rsidRDefault="00412C73" w:rsidP="00412C7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8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71BCC" w14:textId="67FE89B3" w:rsidR="00412C73" w:rsidRPr="00412C73" w:rsidRDefault="00412C73" w:rsidP="00412C73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LUEE801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Bilimsel Araştırma Teknikleri ve Bilim Etiği</w:t>
            </w:r>
          </w:p>
          <w:p w14:paraId="3C2F6B06" w14:textId="4F230BB1" w:rsidR="00412C73" w:rsidRPr="00412C73" w:rsidRDefault="00412C73" w:rsidP="00412C73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2298D31" w14:textId="7A71B09A" w:rsidR="00412C73" w:rsidRPr="00412C73" w:rsidRDefault="00412C73" w:rsidP="00412C73">
            <w:pPr>
              <w:jc w:val="center"/>
              <w:rPr>
                <w:color w:val="000000"/>
                <w:sz w:val="16"/>
                <w:szCs w:val="16"/>
              </w:rPr>
            </w:pPr>
          </w:p>
        </w:tc>
      </w:tr>
      <w:tr w:rsidR="00E718DF" w:rsidRPr="00412C73" w14:paraId="3CDBAF2C" w14:textId="77777777" w:rsidTr="00412C73">
        <w:trPr>
          <w:trHeight w:val="731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6D458030" w14:textId="381F7867" w:rsidR="00E718DF" w:rsidRPr="00412C73" w:rsidRDefault="00E718DF" w:rsidP="00E718DF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09:40-10:20</w:t>
            </w:r>
          </w:p>
        </w:tc>
        <w:tc>
          <w:tcPr>
            <w:tcW w:w="909" w:type="pct"/>
            <w:vAlign w:val="center"/>
          </w:tcPr>
          <w:p w14:paraId="1E539BB0" w14:textId="08C9FB03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0888784C" w14:textId="69DF2FB5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277356" w14:textId="77777777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6 Kadın Politikaları</w:t>
            </w:r>
          </w:p>
          <w:p w14:paraId="00F8DC2E" w14:textId="098096BE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Prof. Dr. Gülay GÜNAY</w:t>
            </w:r>
          </w:p>
        </w:tc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14D98B" w14:textId="2AF592E9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LUEE801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Bilimsel Araştırma Teknikleri ve Bilim Etiği</w:t>
            </w:r>
          </w:p>
          <w:p w14:paraId="662372F3" w14:textId="58EA6A28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1" w:type="pct"/>
            <w:vAlign w:val="center"/>
          </w:tcPr>
          <w:p w14:paraId="78FDD4DA" w14:textId="058A4988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E718DF" w:rsidRPr="00412C73" w14:paraId="257953F5" w14:textId="77777777" w:rsidTr="00412C73">
        <w:trPr>
          <w:trHeight w:val="951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5F165449" w14:textId="7D15C069" w:rsidR="00E718DF" w:rsidRPr="00412C73" w:rsidRDefault="00E718DF" w:rsidP="00E718DF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10:30-11:10</w:t>
            </w:r>
          </w:p>
        </w:tc>
        <w:tc>
          <w:tcPr>
            <w:tcW w:w="909" w:type="pct"/>
            <w:vAlign w:val="center"/>
          </w:tcPr>
          <w:p w14:paraId="76AC67FB" w14:textId="4C683B34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4F1E04DD" w14:textId="323624B9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3AB1A" w14:textId="77777777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6 Kadın Politikaları</w:t>
            </w:r>
          </w:p>
          <w:p w14:paraId="1B91722F" w14:textId="6467C123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Prof. Dr. Gülay GÜNAY</w:t>
            </w:r>
          </w:p>
        </w:tc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B2E23" w14:textId="2A11CA4A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LUEE801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Bilimsel Araştırma Teknikleri ve Bilim Etiği</w:t>
            </w:r>
          </w:p>
          <w:p w14:paraId="4D8BC70B" w14:textId="3D15B827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1" w:type="pct"/>
            <w:vAlign w:val="center"/>
          </w:tcPr>
          <w:p w14:paraId="065FD4F4" w14:textId="2253737B" w:rsidR="00E718DF" w:rsidRPr="00412C73" w:rsidRDefault="00E718DF" w:rsidP="00E718DF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E718DF" w:rsidRPr="00412C73" w14:paraId="1E50ED8E" w14:textId="77777777" w:rsidTr="00412C73">
        <w:trPr>
          <w:trHeight w:val="1158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716E333B" w14:textId="3C5D5EA1" w:rsidR="00E718DF" w:rsidRPr="00412C73" w:rsidRDefault="00E718DF" w:rsidP="00E718DF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11:20-12:00</w:t>
            </w:r>
          </w:p>
        </w:tc>
        <w:tc>
          <w:tcPr>
            <w:tcW w:w="909" w:type="pct"/>
            <w:shd w:val="clear" w:color="auto" w:fill="FFFFFF" w:themeFill="background1"/>
            <w:vAlign w:val="center"/>
          </w:tcPr>
          <w:p w14:paraId="2BB05828" w14:textId="7009DE50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2732C030" w14:textId="622B8B3F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93A7F" w14:textId="77777777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6 Kadın Politikaları</w:t>
            </w:r>
          </w:p>
          <w:p w14:paraId="6103BA1E" w14:textId="0EF611BA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Prof. Dr. Gülay GÜNAY</w:t>
            </w:r>
          </w:p>
        </w:tc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62A51" w14:textId="5E5E0E5B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7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Sosyal Hizmet Etiği</w:t>
            </w:r>
          </w:p>
          <w:p w14:paraId="6707F214" w14:textId="489BDE7A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1" w:type="pct"/>
            <w:vAlign w:val="center"/>
          </w:tcPr>
          <w:p w14:paraId="36DED9A9" w14:textId="79DF21B6" w:rsidR="00E718DF" w:rsidRPr="00412C73" w:rsidRDefault="00E718DF" w:rsidP="00E718DF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E718DF" w:rsidRPr="00412C73" w14:paraId="0E2A249A" w14:textId="77777777" w:rsidTr="00412C73">
        <w:trPr>
          <w:trHeight w:val="797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6FECD405" w14:textId="7737C32E" w:rsidR="00E718DF" w:rsidRPr="00412C73" w:rsidRDefault="00E718DF" w:rsidP="00E718DF">
            <w:pPr>
              <w:jc w:val="center"/>
              <w:rPr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12-10-12:50</w:t>
            </w:r>
          </w:p>
        </w:tc>
        <w:tc>
          <w:tcPr>
            <w:tcW w:w="909" w:type="pct"/>
            <w:vAlign w:val="center"/>
          </w:tcPr>
          <w:p w14:paraId="6B8EB122" w14:textId="4F2FFB1F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5C2E6627" w14:textId="3B89D903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2BC27" w14:textId="77777777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1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Sosyal Politika Analizi</w:t>
            </w:r>
          </w:p>
          <w:p w14:paraId="7B11C94B" w14:textId="16C8E4C2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Doç. Dr. Oğuzhan ZENGİN</w:t>
            </w:r>
          </w:p>
        </w:tc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2E2AA" w14:textId="5D42A944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7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Sosyal Hizmet Etiği</w:t>
            </w:r>
          </w:p>
          <w:p w14:paraId="74644E5C" w14:textId="6C9E4150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1" w:type="pct"/>
            <w:shd w:val="clear" w:color="auto" w:fill="FFFFFF" w:themeFill="background1"/>
            <w:vAlign w:val="center"/>
          </w:tcPr>
          <w:p w14:paraId="471F1309" w14:textId="50397F00" w:rsidR="00E718DF" w:rsidRPr="00412C73" w:rsidRDefault="00E718DF" w:rsidP="00E718DF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E718DF" w:rsidRPr="00412C73" w14:paraId="62D9B9EA" w14:textId="77777777" w:rsidTr="00412C73">
        <w:trPr>
          <w:trHeight w:val="979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413F0965" w14:textId="16091DE1" w:rsidR="00E718DF" w:rsidRPr="00412C73" w:rsidRDefault="00E718DF" w:rsidP="00E718DF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13:00-13:40</w:t>
            </w:r>
          </w:p>
        </w:tc>
        <w:tc>
          <w:tcPr>
            <w:tcW w:w="909" w:type="pct"/>
            <w:vAlign w:val="center"/>
          </w:tcPr>
          <w:p w14:paraId="2A584162" w14:textId="3543A589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291D62BA" w14:textId="7B05A5C1" w:rsidR="00E718DF" w:rsidRPr="00B771CE" w:rsidRDefault="00B771CE" w:rsidP="00E718D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B771CE">
              <w:rPr>
                <w:rFonts w:eastAsia="Calibri"/>
                <w:b/>
                <w:bCs/>
                <w:sz w:val="16"/>
                <w:szCs w:val="16"/>
                <w:lang w:eastAsia="en-US"/>
              </w:rPr>
              <w:t>SOH812 Sosyal İstatistik ve Veri Analizi</w:t>
            </w:r>
          </w:p>
          <w:p w14:paraId="0E9889D1" w14:textId="23FFE423" w:rsidR="00B771CE" w:rsidRPr="00B771CE" w:rsidRDefault="00B771CE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B771CE">
              <w:rPr>
                <w:rFonts w:eastAsia="Calibri"/>
                <w:sz w:val="16"/>
                <w:szCs w:val="16"/>
                <w:lang w:eastAsia="en-US"/>
              </w:rPr>
              <w:t xml:space="preserve">Dr. </w:t>
            </w:r>
            <w:proofErr w:type="spellStart"/>
            <w:r w:rsidRPr="00B771CE">
              <w:rPr>
                <w:rFonts w:eastAsia="Calibri"/>
                <w:sz w:val="16"/>
                <w:szCs w:val="16"/>
                <w:lang w:eastAsia="en-US"/>
              </w:rPr>
              <w:t>Öğ</w:t>
            </w:r>
            <w:proofErr w:type="spellEnd"/>
            <w:r w:rsidRPr="00B771CE">
              <w:rPr>
                <w:rFonts w:eastAsia="Calibri"/>
                <w:sz w:val="16"/>
                <w:szCs w:val="16"/>
                <w:lang w:eastAsia="en-US"/>
              </w:rPr>
              <w:t xml:space="preserve">. </w:t>
            </w:r>
            <w:proofErr w:type="spellStart"/>
            <w:r w:rsidRPr="00B771CE">
              <w:rPr>
                <w:rFonts w:eastAsia="Calibri"/>
                <w:sz w:val="16"/>
                <w:szCs w:val="16"/>
                <w:lang w:eastAsia="en-US"/>
              </w:rPr>
              <w:t>Üy</w:t>
            </w:r>
            <w:proofErr w:type="spellEnd"/>
            <w:r w:rsidRPr="00B771CE">
              <w:rPr>
                <w:rFonts w:eastAsia="Calibri"/>
                <w:sz w:val="16"/>
                <w:szCs w:val="16"/>
                <w:lang w:eastAsia="en-US"/>
              </w:rPr>
              <w:t>. Veysi BAYDAR</w:t>
            </w:r>
          </w:p>
          <w:p w14:paraId="16D11057" w14:textId="79B619B9" w:rsidR="00B771CE" w:rsidRPr="00B771CE" w:rsidRDefault="00B771CE" w:rsidP="00E718D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CAFFB" w14:textId="77777777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1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Sosyal Politika Analizi</w:t>
            </w:r>
          </w:p>
          <w:p w14:paraId="6D6C94DF" w14:textId="7FF81149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Doç. Dr. Oğuzhan ZENGİN</w:t>
            </w:r>
          </w:p>
        </w:tc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B2815" w14:textId="6936E9B4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7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Sosyal Hizmet Etiği</w:t>
            </w:r>
          </w:p>
          <w:p w14:paraId="799822D9" w14:textId="20FD86CC" w:rsidR="00E718DF" w:rsidRPr="00412C73" w:rsidRDefault="00E718DF" w:rsidP="00E718DF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Prof. Dr. Ali Fuat ERSOY</w:t>
            </w:r>
          </w:p>
        </w:tc>
        <w:tc>
          <w:tcPr>
            <w:tcW w:w="811" w:type="pct"/>
            <w:vAlign w:val="center"/>
          </w:tcPr>
          <w:p w14:paraId="5C7DD824" w14:textId="148FA06A" w:rsidR="00E718DF" w:rsidRPr="00412C73" w:rsidRDefault="00E718DF" w:rsidP="00E718DF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sz w:val="16"/>
                <w:szCs w:val="16"/>
                <w:highlight w:val="green"/>
                <w:lang w:eastAsia="en-US"/>
              </w:rPr>
            </w:pPr>
          </w:p>
        </w:tc>
      </w:tr>
      <w:tr w:rsidR="00E718DF" w:rsidRPr="00412C73" w14:paraId="422C5FEF" w14:textId="77777777" w:rsidTr="00412C73">
        <w:trPr>
          <w:trHeight w:val="992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2683FE22" w14:textId="092B363E" w:rsidR="00E718DF" w:rsidRPr="00412C73" w:rsidRDefault="00E718DF" w:rsidP="00E718DF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13:50-14:30</w:t>
            </w:r>
          </w:p>
        </w:tc>
        <w:tc>
          <w:tcPr>
            <w:tcW w:w="909" w:type="pct"/>
            <w:vAlign w:val="center"/>
          </w:tcPr>
          <w:p w14:paraId="30B92084" w14:textId="2DBD398B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354C4A56" w14:textId="77777777" w:rsidR="00B771CE" w:rsidRPr="00B771CE" w:rsidRDefault="00B771CE" w:rsidP="00B771CE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B771CE">
              <w:rPr>
                <w:rFonts w:eastAsia="Calibri"/>
                <w:b/>
                <w:bCs/>
                <w:sz w:val="16"/>
                <w:szCs w:val="16"/>
                <w:lang w:eastAsia="en-US"/>
              </w:rPr>
              <w:t>SOH812 Sosyal İstatistik ve Veri Analizi</w:t>
            </w:r>
          </w:p>
          <w:p w14:paraId="4ACCA453" w14:textId="77777777" w:rsidR="00B771CE" w:rsidRPr="00B771CE" w:rsidRDefault="00B771CE" w:rsidP="00B771C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B771CE">
              <w:rPr>
                <w:rFonts w:eastAsia="Calibri"/>
                <w:sz w:val="16"/>
                <w:szCs w:val="16"/>
                <w:lang w:eastAsia="en-US"/>
              </w:rPr>
              <w:t xml:space="preserve">Dr. </w:t>
            </w:r>
            <w:proofErr w:type="spellStart"/>
            <w:r w:rsidRPr="00B771CE">
              <w:rPr>
                <w:rFonts w:eastAsia="Calibri"/>
                <w:sz w:val="16"/>
                <w:szCs w:val="16"/>
                <w:lang w:eastAsia="en-US"/>
              </w:rPr>
              <w:t>Öğ</w:t>
            </w:r>
            <w:proofErr w:type="spellEnd"/>
            <w:r w:rsidRPr="00B771CE">
              <w:rPr>
                <w:rFonts w:eastAsia="Calibri"/>
                <w:sz w:val="16"/>
                <w:szCs w:val="16"/>
                <w:lang w:eastAsia="en-US"/>
              </w:rPr>
              <w:t xml:space="preserve">. </w:t>
            </w:r>
            <w:proofErr w:type="spellStart"/>
            <w:r w:rsidRPr="00B771CE">
              <w:rPr>
                <w:rFonts w:eastAsia="Calibri"/>
                <w:sz w:val="16"/>
                <w:szCs w:val="16"/>
                <w:lang w:eastAsia="en-US"/>
              </w:rPr>
              <w:t>Üy</w:t>
            </w:r>
            <w:proofErr w:type="spellEnd"/>
            <w:r w:rsidRPr="00B771CE">
              <w:rPr>
                <w:rFonts w:eastAsia="Calibri"/>
                <w:sz w:val="16"/>
                <w:szCs w:val="16"/>
                <w:lang w:eastAsia="en-US"/>
              </w:rPr>
              <w:t>. Veysi BAYDAR</w:t>
            </w:r>
          </w:p>
          <w:p w14:paraId="49212A57" w14:textId="52D4A39B" w:rsidR="00E718DF" w:rsidRPr="00B771CE" w:rsidRDefault="00E718DF" w:rsidP="00E718D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C2D4E" w14:textId="77777777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51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Sosyal Politika Analizi</w:t>
            </w:r>
          </w:p>
          <w:p w14:paraId="186222E6" w14:textId="5022F90E" w:rsidR="00E718DF" w:rsidRPr="00412C73" w:rsidRDefault="00E718DF" w:rsidP="00E718DF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color w:val="000000"/>
                <w:sz w:val="16"/>
                <w:szCs w:val="16"/>
              </w:rPr>
              <w:t>Doç. Dr. Oğuzhan ZENGİN</w:t>
            </w:r>
          </w:p>
        </w:tc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EFA14" w14:textId="77777777" w:rsidR="00E718DF" w:rsidRPr="00412C73" w:rsidRDefault="00E718DF" w:rsidP="00E718DF">
            <w:pPr>
              <w:jc w:val="center"/>
              <w:rPr>
                <w:b/>
                <w:bCs/>
                <w:sz w:val="16"/>
                <w:szCs w:val="16"/>
              </w:rPr>
            </w:pPr>
            <w:r w:rsidRPr="00412C73">
              <w:rPr>
                <w:b/>
                <w:bCs/>
                <w:sz w:val="16"/>
                <w:szCs w:val="16"/>
              </w:rPr>
              <w:t>SOH861 Göç Çalışmaları</w:t>
            </w:r>
          </w:p>
          <w:p w14:paraId="07E19C7D" w14:textId="662F704B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sz w:val="16"/>
                <w:szCs w:val="16"/>
              </w:rPr>
              <w:t>Doç. Dr. Mehmet KIRLIOĞLU</w:t>
            </w:r>
          </w:p>
        </w:tc>
        <w:tc>
          <w:tcPr>
            <w:tcW w:w="811" w:type="pct"/>
            <w:vAlign w:val="center"/>
          </w:tcPr>
          <w:p w14:paraId="753D0D19" w14:textId="5B855A86" w:rsidR="00E718DF" w:rsidRPr="00412C73" w:rsidRDefault="00E718DF" w:rsidP="00E718DF">
            <w:pPr>
              <w:tabs>
                <w:tab w:val="left" w:pos="6015"/>
              </w:tabs>
              <w:spacing w:before="6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E718DF" w:rsidRPr="00412C73" w14:paraId="65A2FB7C" w14:textId="77777777" w:rsidTr="00412C73">
        <w:trPr>
          <w:trHeight w:val="993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53A39850" w14:textId="668B8C3A" w:rsidR="00E718DF" w:rsidRPr="00412C73" w:rsidRDefault="00E718DF" w:rsidP="00E718DF">
            <w:pPr>
              <w:jc w:val="center"/>
              <w:rPr>
                <w:color w:val="000000"/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14:40-15:20</w:t>
            </w:r>
          </w:p>
        </w:tc>
        <w:tc>
          <w:tcPr>
            <w:tcW w:w="909" w:type="pct"/>
            <w:shd w:val="clear" w:color="auto" w:fill="FFFFFF" w:themeFill="background1"/>
            <w:vAlign w:val="center"/>
          </w:tcPr>
          <w:p w14:paraId="4617212F" w14:textId="226F0FD7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27C8F140" w14:textId="77777777" w:rsidR="00B771CE" w:rsidRPr="00B771CE" w:rsidRDefault="00B771CE" w:rsidP="00B771CE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  <w:r w:rsidRPr="00B771CE">
              <w:rPr>
                <w:rFonts w:eastAsia="Calibri"/>
                <w:b/>
                <w:bCs/>
                <w:sz w:val="16"/>
                <w:szCs w:val="16"/>
                <w:lang w:eastAsia="en-US"/>
              </w:rPr>
              <w:t>SOH812 Sosyal İstatistik ve Veri Analizi</w:t>
            </w:r>
          </w:p>
          <w:p w14:paraId="62DBE9B5" w14:textId="77777777" w:rsidR="00B771CE" w:rsidRPr="00B771CE" w:rsidRDefault="00B771CE" w:rsidP="00B771CE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B771CE">
              <w:rPr>
                <w:rFonts w:eastAsia="Calibri"/>
                <w:sz w:val="16"/>
                <w:szCs w:val="16"/>
                <w:lang w:eastAsia="en-US"/>
              </w:rPr>
              <w:t xml:space="preserve">Dr. </w:t>
            </w:r>
            <w:proofErr w:type="spellStart"/>
            <w:r w:rsidRPr="00B771CE">
              <w:rPr>
                <w:rFonts w:eastAsia="Calibri"/>
                <w:sz w:val="16"/>
                <w:szCs w:val="16"/>
                <w:lang w:eastAsia="en-US"/>
              </w:rPr>
              <w:t>Öğ</w:t>
            </w:r>
            <w:proofErr w:type="spellEnd"/>
            <w:r w:rsidRPr="00B771CE">
              <w:rPr>
                <w:rFonts w:eastAsia="Calibri"/>
                <w:sz w:val="16"/>
                <w:szCs w:val="16"/>
                <w:lang w:eastAsia="en-US"/>
              </w:rPr>
              <w:t xml:space="preserve">. </w:t>
            </w:r>
            <w:proofErr w:type="spellStart"/>
            <w:r w:rsidRPr="00B771CE">
              <w:rPr>
                <w:rFonts w:eastAsia="Calibri"/>
                <w:sz w:val="16"/>
                <w:szCs w:val="16"/>
                <w:lang w:eastAsia="en-US"/>
              </w:rPr>
              <w:t>Üy</w:t>
            </w:r>
            <w:proofErr w:type="spellEnd"/>
            <w:r w:rsidRPr="00B771CE">
              <w:rPr>
                <w:rFonts w:eastAsia="Calibri"/>
                <w:sz w:val="16"/>
                <w:szCs w:val="16"/>
                <w:lang w:eastAsia="en-US"/>
              </w:rPr>
              <w:t>. Veysi BAYDAR</w:t>
            </w:r>
          </w:p>
          <w:p w14:paraId="0060E60A" w14:textId="42956599" w:rsidR="00E718DF" w:rsidRPr="00B771CE" w:rsidRDefault="00E718DF" w:rsidP="00E718DF">
            <w:pPr>
              <w:jc w:val="center"/>
              <w:rPr>
                <w:rFonts w:eastAsia="Calibri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96141" w14:textId="77777777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60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Adli Alanlarda Sosyal Hizmet</w:t>
            </w:r>
          </w:p>
          <w:p w14:paraId="7B481146" w14:textId="2AD4EC48" w:rsidR="00E718DF" w:rsidRPr="00412C73" w:rsidRDefault="00E718DF" w:rsidP="00E718DF">
            <w:pPr>
              <w:jc w:val="center"/>
              <w:rPr>
                <w:sz w:val="16"/>
                <w:szCs w:val="16"/>
                <w:highlight w:val="green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Doç. Dr. H. İrem KALAYCI KIRLIOĞLU</w:t>
            </w:r>
          </w:p>
        </w:tc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0DFC2" w14:textId="77777777" w:rsidR="00E718DF" w:rsidRPr="00412C73" w:rsidRDefault="00E718DF" w:rsidP="00E718DF">
            <w:pPr>
              <w:jc w:val="center"/>
              <w:rPr>
                <w:b/>
                <w:bCs/>
                <w:sz w:val="16"/>
                <w:szCs w:val="16"/>
              </w:rPr>
            </w:pPr>
            <w:r w:rsidRPr="00412C73">
              <w:rPr>
                <w:b/>
                <w:bCs/>
                <w:sz w:val="16"/>
                <w:szCs w:val="16"/>
              </w:rPr>
              <w:t>SOH861 Göç Çalışmaları</w:t>
            </w:r>
          </w:p>
          <w:p w14:paraId="23E15148" w14:textId="5F34FCE0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sz w:val="16"/>
                <w:szCs w:val="16"/>
              </w:rPr>
              <w:t>Doç. Dr. Mehmet KIRLIOĞLU</w:t>
            </w:r>
          </w:p>
        </w:tc>
        <w:tc>
          <w:tcPr>
            <w:tcW w:w="811" w:type="pct"/>
            <w:vAlign w:val="center"/>
          </w:tcPr>
          <w:p w14:paraId="15F7FC9E" w14:textId="3F4A6F5F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E718DF" w:rsidRPr="00412C73" w14:paraId="19310591" w14:textId="77777777" w:rsidTr="00412C73">
        <w:trPr>
          <w:trHeight w:val="979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3D202DFC" w14:textId="128F7E24" w:rsidR="00E718DF" w:rsidRPr="00412C73" w:rsidRDefault="00E718DF" w:rsidP="00E718DF">
            <w:pPr>
              <w:jc w:val="center"/>
              <w:rPr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15:30-16:10</w:t>
            </w:r>
          </w:p>
        </w:tc>
        <w:tc>
          <w:tcPr>
            <w:tcW w:w="909" w:type="pct"/>
            <w:vAlign w:val="center"/>
          </w:tcPr>
          <w:p w14:paraId="1690F677" w14:textId="19BF7716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524BE582" w14:textId="786774D2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94EB0" w14:textId="77777777" w:rsidR="00E718DF" w:rsidRPr="00412C73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412C73">
              <w:rPr>
                <w:b/>
                <w:bCs/>
                <w:color w:val="000000"/>
                <w:sz w:val="16"/>
                <w:szCs w:val="16"/>
              </w:rPr>
              <w:t>SOH860</w:t>
            </w:r>
            <w:r w:rsidRPr="00412C73">
              <w:rPr>
                <w:b/>
                <w:bCs/>
                <w:sz w:val="16"/>
                <w:szCs w:val="16"/>
              </w:rPr>
              <w:t xml:space="preserve"> </w:t>
            </w:r>
            <w:r w:rsidRPr="00412C73">
              <w:rPr>
                <w:b/>
                <w:bCs/>
                <w:color w:val="000000"/>
                <w:sz w:val="16"/>
                <w:szCs w:val="16"/>
              </w:rPr>
              <w:t>Adli Alanlarda Sosyal Hizmet</w:t>
            </w:r>
          </w:p>
          <w:p w14:paraId="44B0817F" w14:textId="59CC892E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Doç. Dr. H. İrem KALAYCI KIRLIOĞLU</w:t>
            </w:r>
          </w:p>
        </w:tc>
        <w:tc>
          <w:tcPr>
            <w:tcW w:w="8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B1EAE" w14:textId="77777777" w:rsidR="00E718DF" w:rsidRPr="00412C73" w:rsidRDefault="00E718DF" w:rsidP="00E718DF">
            <w:pPr>
              <w:jc w:val="center"/>
              <w:rPr>
                <w:b/>
                <w:bCs/>
                <w:sz w:val="16"/>
                <w:szCs w:val="16"/>
              </w:rPr>
            </w:pPr>
            <w:r w:rsidRPr="00412C73">
              <w:rPr>
                <w:b/>
                <w:bCs/>
                <w:sz w:val="16"/>
                <w:szCs w:val="16"/>
              </w:rPr>
              <w:t>SOH861 Göç Çalışmaları</w:t>
            </w:r>
          </w:p>
          <w:p w14:paraId="4264B3BD" w14:textId="6DE4E4E1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sz w:val="16"/>
                <w:szCs w:val="16"/>
              </w:rPr>
              <w:t>Doç. Dr. Mehmet KIRLIOĞLU</w:t>
            </w:r>
          </w:p>
        </w:tc>
        <w:tc>
          <w:tcPr>
            <w:tcW w:w="811" w:type="pct"/>
            <w:shd w:val="clear" w:color="auto" w:fill="FFFFFF" w:themeFill="background1"/>
            <w:vAlign w:val="center"/>
          </w:tcPr>
          <w:p w14:paraId="2C5021E4" w14:textId="245CB441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  <w:tr w:rsidR="00E718DF" w:rsidRPr="00412C73" w14:paraId="188143B1" w14:textId="77777777" w:rsidTr="00412C73">
        <w:trPr>
          <w:trHeight w:val="1158"/>
        </w:trPr>
        <w:tc>
          <w:tcPr>
            <w:tcW w:w="532" w:type="pct"/>
            <w:shd w:val="clear" w:color="auto" w:fill="D9D9D9" w:themeFill="background1" w:themeFillShade="D9"/>
            <w:vAlign w:val="center"/>
          </w:tcPr>
          <w:p w14:paraId="02283583" w14:textId="433B75EC" w:rsidR="00E718DF" w:rsidRPr="00412C73" w:rsidRDefault="00E718DF" w:rsidP="00E718DF">
            <w:pPr>
              <w:jc w:val="center"/>
              <w:rPr>
                <w:sz w:val="16"/>
                <w:szCs w:val="16"/>
              </w:rPr>
            </w:pPr>
            <w:r w:rsidRPr="00412C73">
              <w:rPr>
                <w:sz w:val="16"/>
                <w:szCs w:val="16"/>
              </w:rPr>
              <w:t>16-20-1</w:t>
            </w:r>
            <w:r>
              <w:rPr>
                <w:sz w:val="16"/>
                <w:szCs w:val="16"/>
              </w:rPr>
              <w:t>7</w:t>
            </w:r>
            <w:r w:rsidRPr="00412C73">
              <w:rPr>
                <w:sz w:val="16"/>
                <w:szCs w:val="16"/>
              </w:rPr>
              <w:t>:</w:t>
            </w:r>
            <w:r>
              <w:rPr>
                <w:sz w:val="16"/>
                <w:szCs w:val="16"/>
              </w:rPr>
              <w:t>0</w:t>
            </w:r>
            <w:r w:rsidRPr="00412C73">
              <w:rPr>
                <w:sz w:val="16"/>
                <w:szCs w:val="16"/>
              </w:rPr>
              <w:t>0</w:t>
            </w:r>
          </w:p>
        </w:tc>
        <w:tc>
          <w:tcPr>
            <w:tcW w:w="909" w:type="pct"/>
            <w:vAlign w:val="center"/>
          </w:tcPr>
          <w:p w14:paraId="5B99A653" w14:textId="61484182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9" w:type="pct"/>
            <w:vAlign w:val="center"/>
          </w:tcPr>
          <w:p w14:paraId="308E9FCA" w14:textId="33F99F1D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920" w:type="pct"/>
            <w:vAlign w:val="center"/>
          </w:tcPr>
          <w:p w14:paraId="16B7A259" w14:textId="77777777" w:rsidR="00E718DF" w:rsidRPr="006D3BA7" w:rsidRDefault="00E718DF" w:rsidP="00E718D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D3BA7">
              <w:rPr>
                <w:b/>
                <w:bCs/>
                <w:color w:val="000000"/>
                <w:sz w:val="16"/>
                <w:szCs w:val="16"/>
              </w:rPr>
              <w:t>SOH860</w:t>
            </w:r>
            <w:r w:rsidRPr="006D3BA7">
              <w:rPr>
                <w:b/>
                <w:bCs/>
                <w:sz w:val="16"/>
                <w:szCs w:val="16"/>
              </w:rPr>
              <w:t xml:space="preserve"> </w:t>
            </w:r>
            <w:r w:rsidRPr="006D3BA7">
              <w:rPr>
                <w:b/>
                <w:bCs/>
                <w:color w:val="000000"/>
                <w:sz w:val="16"/>
                <w:szCs w:val="16"/>
              </w:rPr>
              <w:t>Adli Alanlarda Sosyal Hizmet</w:t>
            </w:r>
          </w:p>
          <w:p w14:paraId="6A94C67F" w14:textId="1DDBF4BE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12C73">
              <w:rPr>
                <w:color w:val="000000"/>
                <w:sz w:val="16"/>
                <w:szCs w:val="16"/>
              </w:rPr>
              <w:t>Doç. Dr. H. İrem KALAYCI KIRLIOĞLU</w:t>
            </w:r>
          </w:p>
        </w:tc>
        <w:tc>
          <w:tcPr>
            <w:tcW w:w="899" w:type="pct"/>
            <w:vAlign w:val="center"/>
          </w:tcPr>
          <w:p w14:paraId="688FE63A" w14:textId="2CE0F20F" w:rsidR="00E718DF" w:rsidRPr="00412C73" w:rsidRDefault="00E718DF" w:rsidP="00E718DF">
            <w:pPr>
              <w:jc w:val="center"/>
              <w:rPr>
                <w:rFonts w:eastAsia="Calibri"/>
                <w:color w:val="FF0000"/>
                <w:sz w:val="16"/>
                <w:szCs w:val="16"/>
                <w:lang w:eastAsia="en-US"/>
              </w:rPr>
            </w:pPr>
          </w:p>
        </w:tc>
        <w:tc>
          <w:tcPr>
            <w:tcW w:w="811" w:type="pct"/>
            <w:vAlign w:val="center"/>
          </w:tcPr>
          <w:p w14:paraId="73803514" w14:textId="560AA85F" w:rsidR="00E718DF" w:rsidRPr="00412C73" w:rsidRDefault="00E718DF" w:rsidP="00E718DF">
            <w:pPr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</w:tr>
    </w:tbl>
    <w:p w14:paraId="45BAE55A" w14:textId="52B6996B" w:rsidR="00507061" w:rsidRPr="00507061" w:rsidRDefault="00507061" w:rsidP="00507061">
      <w:pPr>
        <w:tabs>
          <w:tab w:val="left" w:pos="1200"/>
        </w:tabs>
        <w:rPr>
          <w:sz w:val="20"/>
          <w:szCs w:val="20"/>
        </w:rPr>
      </w:pPr>
    </w:p>
    <w:sectPr w:rsidR="00507061" w:rsidRPr="00507061" w:rsidSect="00BF19B0">
      <w:pgSz w:w="11906" w:h="16838"/>
      <w:pgMar w:top="1417" w:right="142" w:bottom="141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5B6A20"/>
    <w:multiLevelType w:val="hybridMultilevel"/>
    <w:tmpl w:val="31ECB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749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DUwsjA2NDK1NDNW0lEKTi0uzszPAykwqgUAeLFmgywAAAA="/>
  </w:docVars>
  <w:rsids>
    <w:rsidRoot w:val="002F601D"/>
    <w:rsid w:val="0000244F"/>
    <w:rsid w:val="00004D1B"/>
    <w:rsid w:val="0001081E"/>
    <w:rsid w:val="00026948"/>
    <w:rsid w:val="000352BC"/>
    <w:rsid w:val="00037BC3"/>
    <w:rsid w:val="00057643"/>
    <w:rsid w:val="000617C2"/>
    <w:rsid w:val="00066167"/>
    <w:rsid w:val="0007517C"/>
    <w:rsid w:val="00083779"/>
    <w:rsid w:val="000915B5"/>
    <w:rsid w:val="000A13E9"/>
    <w:rsid w:val="000A31D4"/>
    <w:rsid w:val="000D38FA"/>
    <w:rsid w:val="000D46F5"/>
    <w:rsid w:val="000E18C1"/>
    <w:rsid w:val="000E4BB9"/>
    <w:rsid w:val="000E59E3"/>
    <w:rsid w:val="000F09AB"/>
    <w:rsid w:val="000F474D"/>
    <w:rsid w:val="000F6658"/>
    <w:rsid w:val="00102CF7"/>
    <w:rsid w:val="00106982"/>
    <w:rsid w:val="00111019"/>
    <w:rsid w:val="001211D3"/>
    <w:rsid w:val="00163798"/>
    <w:rsid w:val="00191F6D"/>
    <w:rsid w:val="00196E5B"/>
    <w:rsid w:val="001A337A"/>
    <w:rsid w:val="001B7C63"/>
    <w:rsid w:val="001D10FD"/>
    <w:rsid w:val="001F046E"/>
    <w:rsid w:val="001F2C38"/>
    <w:rsid w:val="00222914"/>
    <w:rsid w:val="0023506C"/>
    <w:rsid w:val="00235BD2"/>
    <w:rsid w:val="00241FCE"/>
    <w:rsid w:val="00253AC9"/>
    <w:rsid w:val="00280437"/>
    <w:rsid w:val="00282992"/>
    <w:rsid w:val="00282F40"/>
    <w:rsid w:val="0029600E"/>
    <w:rsid w:val="002A553A"/>
    <w:rsid w:val="002A5B89"/>
    <w:rsid w:val="002C1DD8"/>
    <w:rsid w:val="002C45A8"/>
    <w:rsid w:val="002D006F"/>
    <w:rsid w:val="002E06F9"/>
    <w:rsid w:val="002E269A"/>
    <w:rsid w:val="002F2A33"/>
    <w:rsid w:val="002F597D"/>
    <w:rsid w:val="002F601D"/>
    <w:rsid w:val="002F6ACF"/>
    <w:rsid w:val="00306C2C"/>
    <w:rsid w:val="003114BB"/>
    <w:rsid w:val="00325558"/>
    <w:rsid w:val="003525FE"/>
    <w:rsid w:val="003536A1"/>
    <w:rsid w:val="00360BAD"/>
    <w:rsid w:val="00370AEC"/>
    <w:rsid w:val="003822EF"/>
    <w:rsid w:val="00386C9E"/>
    <w:rsid w:val="00387684"/>
    <w:rsid w:val="00392E94"/>
    <w:rsid w:val="00393C10"/>
    <w:rsid w:val="003B5313"/>
    <w:rsid w:val="003E0380"/>
    <w:rsid w:val="00412C73"/>
    <w:rsid w:val="004219A5"/>
    <w:rsid w:val="00452392"/>
    <w:rsid w:val="00457BEA"/>
    <w:rsid w:val="00464475"/>
    <w:rsid w:val="00475C9C"/>
    <w:rsid w:val="0048762F"/>
    <w:rsid w:val="00490794"/>
    <w:rsid w:val="004939BA"/>
    <w:rsid w:val="00494AA7"/>
    <w:rsid w:val="004B3042"/>
    <w:rsid w:val="004D1F0E"/>
    <w:rsid w:val="004D27FD"/>
    <w:rsid w:val="004D3771"/>
    <w:rsid w:val="00503750"/>
    <w:rsid w:val="00507061"/>
    <w:rsid w:val="005127C9"/>
    <w:rsid w:val="005130E6"/>
    <w:rsid w:val="005142EC"/>
    <w:rsid w:val="005325A9"/>
    <w:rsid w:val="005779C6"/>
    <w:rsid w:val="00591E07"/>
    <w:rsid w:val="00593543"/>
    <w:rsid w:val="005A045E"/>
    <w:rsid w:val="005A3892"/>
    <w:rsid w:val="005B2123"/>
    <w:rsid w:val="005B426B"/>
    <w:rsid w:val="005B602A"/>
    <w:rsid w:val="005C1D4C"/>
    <w:rsid w:val="005D2991"/>
    <w:rsid w:val="005D5771"/>
    <w:rsid w:val="005D5EBD"/>
    <w:rsid w:val="005F2A2D"/>
    <w:rsid w:val="0061147D"/>
    <w:rsid w:val="006159DF"/>
    <w:rsid w:val="00626EEF"/>
    <w:rsid w:val="0062771B"/>
    <w:rsid w:val="00635E68"/>
    <w:rsid w:val="00643C99"/>
    <w:rsid w:val="006610CE"/>
    <w:rsid w:val="00682F10"/>
    <w:rsid w:val="006841D3"/>
    <w:rsid w:val="00685B5D"/>
    <w:rsid w:val="00691E77"/>
    <w:rsid w:val="006A240C"/>
    <w:rsid w:val="006A2620"/>
    <w:rsid w:val="006A7775"/>
    <w:rsid w:val="006B649C"/>
    <w:rsid w:val="006B705E"/>
    <w:rsid w:val="006D3244"/>
    <w:rsid w:val="006D3BA7"/>
    <w:rsid w:val="006F2B81"/>
    <w:rsid w:val="00703102"/>
    <w:rsid w:val="00712AB7"/>
    <w:rsid w:val="007159A6"/>
    <w:rsid w:val="007165EF"/>
    <w:rsid w:val="00723CB2"/>
    <w:rsid w:val="00744764"/>
    <w:rsid w:val="00745B03"/>
    <w:rsid w:val="0075328C"/>
    <w:rsid w:val="00773B4F"/>
    <w:rsid w:val="007979D2"/>
    <w:rsid w:val="007A64AF"/>
    <w:rsid w:val="007B459E"/>
    <w:rsid w:val="007C17D8"/>
    <w:rsid w:val="007C3CA6"/>
    <w:rsid w:val="007C7744"/>
    <w:rsid w:val="007D0A37"/>
    <w:rsid w:val="007D41A7"/>
    <w:rsid w:val="007E51F8"/>
    <w:rsid w:val="007E69DB"/>
    <w:rsid w:val="007F0BDC"/>
    <w:rsid w:val="007F769F"/>
    <w:rsid w:val="00826DD2"/>
    <w:rsid w:val="008429ED"/>
    <w:rsid w:val="00843E10"/>
    <w:rsid w:val="00845AA6"/>
    <w:rsid w:val="0085660C"/>
    <w:rsid w:val="00864D37"/>
    <w:rsid w:val="00872DFD"/>
    <w:rsid w:val="00881B4F"/>
    <w:rsid w:val="00893E50"/>
    <w:rsid w:val="008B0534"/>
    <w:rsid w:val="008B2EB0"/>
    <w:rsid w:val="008B3C7F"/>
    <w:rsid w:val="008C55BA"/>
    <w:rsid w:val="00901475"/>
    <w:rsid w:val="009021DF"/>
    <w:rsid w:val="00904782"/>
    <w:rsid w:val="0093264D"/>
    <w:rsid w:val="0093340B"/>
    <w:rsid w:val="00935A05"/>
    <w:rsid w:val="00941FB9"/>
    <w:rsid w:val="00963546"/>
    <w:rsid w:val="009638DC"/>
    <w:rsid w:val="00970CF0"/>
    <w:rsid w:val="00983264"/>
    <w:rsid w:val="00992916"/>
    <w:rsid w:val="009A69C1"/>
    <w:rsid w:val="009A7389"/>
    <w:rsid w:val="009B7F2D"/>
    <w:rsid w:val="009C30BB"/>
    <w:rsid w:val="009E1A9F"/>
    <w:rsid w:val="00A00BEE"/>
    <w:rsid w:val="00A04C12"/>
    <w:rsid w:val="00A22E18"/>
    <w:rsid w:val="00A46EE6"/>
    <w:rsid w:val="00A51685"/>
    <w:rsid w:val="00A8533C"/>
    <w:rsid w:val="00A87B1A"/>
    <w:rsid w:val="00AA3820"/>
    <w:rsid w:val="00AB7F89"/>
    <w:rsid w:val="00AC00CE"/>
    <w:rsid w:val="00AD6535"/>
    <w:rsid w:val="00AD6B1D"/>
    <w:rsid w:val="00AE77AB"/>
    <w:rsid w:val="00AF75DC"/>
    <w:rsid w:val="00B03110"/>
    <w:rsid w:val="00B06132"/>
    <w:rsid w:val="00B108F9"/>
    <w:rsid w:val="00B32FA1"/>
    <w:rsid w:val="00B35B92"/>
    <w:rsid w:val="00B41441"/>
    <w:rsid w:val="00B510C3"/>
    <w:rsid w:val="00B520B7"/>
    <w:rsid w:val="00B771CE"/>
    <w:rsid w:val="00B849BF"/>
    <w:rsid w:val="00B8604F"/>
    <w:rsid w:val="00B90A12"/>
    <w:rsid w:val="00B92DB8"/>
    <w:rsid w:val="00B97C0F"/>
    <w:rsid w:val="00BA4A32"/>
    <w:rsid w:val="00BA64A6"/>
    <w:rsid w:val="00BB0B50"/>
    <w:rsid w:val="00BB4AFF"/>
    <w:rsid w:val="00BB5DE2"/>
    <w:rsid w:val="00BD318F"/>
    <w:rsid w:val="00BE1D51"/>
    <w:rsid w:val="00BE37B6"/>
    <w:rsid w:val="00BE5590"/>
    <w:rsid w:val="00BE7714"/>
    <w:rsid w:val="00BE7B93"/>
    <w:rsid w:val="00BF19B0"/>
    <w:rsid w:val="00BF2036"/>
    <w:rsid w:val="00C112FC"/>
    <w:rsid w:val="00C23F3B"/>
    <w:rsid w:val="00C249A5"/>
    <w:rsid w:val="00C35133"/>
    <w:rsid w:val="00C40787"/>
    <w:rsid w:val="00C433D6"/>
    <w:rsid w:val="00C83B81"/>
    <w:rsid w:val="00CA0E6E"/>
    <w:rsid w:val="00CA6035"/>
    <w:rsid w:val="00CB5FAF"/>
    <w:rsid w:val="00CC0643"/>
    <w:rsid w:val="00CC0840"/>
    <w:rsid w:val="00CC412C"/>
    <w:rsid w:val="00CC494C"/>
    <w:rsid w:val="00CD0136"/>
    <w:rsid w:val="00CD0ECB"/>
    <w:rsid w:val="00CE11D3"/>
    <w:rsid w:val="00CE466E"/>
    <w:rsid w:val="00CE6C3E"/>
    <w:rsid w:val="00CF176F"/>
    <w:rsid w:val="00CF685D"/>
    <w:rsid w:val="00D06E9A"/>
    <w:rsid w:val="00D12F8A"/>
    <w:rsid w:val="00D45C7C"/>
    <w:rsid w:val="00D55999"/>
    <w:rsid w:val="00D56F15"/>
    <w:rsid w:val="00D612B2"/>
    <w:rsid w:val="00D64AD3"/>
    <w:rsid w:val="00D73136"/>
    <w:rsid w:val="00D738E9"/>
    <w:rsid w:val="00D7634B"/>
    <w:rsid w:val="00D76535"/>
    <w:rsid w:val="00D81560"/>
    <w:rsid w:val="00D96428"/>
    <w:rsid w:val="00D9790C"/>
    <w:rsid w:val="00DA0FF7"/>
    <w:rsid w:val="00DA494E"/>
    <w:rsid w:val="00DB60C5"/>
    <w:rsid w:val="00DC62F3"/>
    <w:rsid w:val="00DC7059"/>
    <w:rsid w:val="00DD0B40"/>
    <w:rsid w:val="00DD4702"/>
    <w:rsid w:val="00DE1232"/>
    <w:rsid w:val="00DF54D4"/>
    <w:rsid w:val="00E15EDA"/>
    <w:rsid w:val="00E20A08"/>
    <w:rsid w:val="00E365BB"/>
    <w:rsid w:val="00E43B6A"/>
    <w:rsid w:val="00E51AAD"/>
    <w:rsid w:val="00E52CB1"/>
    <w:rsid w:val="00E52CCE"/>
    <w:rsid w:val="00E718DF"/>
    <w:rsid w:val="00E738BD"/>
    <w:rsid w:val="00E848A5"/>
    <w:rsid w:val="00E96BD9"/>
    <w:rsid w:val="00EB7623"/>
    <w:rsid w:val="00EB762E"/>
    <w:rsid w:val="00ED55F9"/>
    <w:rsid w:val="00ED5D7F"/>
    <w:rsid w:val="00EE16D4"/>
    <w:rsid w:val="00F04F99"/>
    <w:rsid w:val="00F0516A"/>
    <w:rsid w:val="00F05C89"/>
    <w:rsid w:val="00F11E70"/>
    <w:rsid w:val="00F20B36"/>
    <w:rsid w:val="00F23795"/>
    <w:rsid w:val="00F264BD"/>
    <w:rsid w:val="00F369F6"/>
    <w:rsid w:val="00F37068"/>
    <w:rsid w:val="00F44DD0"/>
    <w:rsid w:val="00F46400"/>
    <w:rsid w:val="00F51C73"/>
    <w:rsid w:val="00F55A92"/>
    <w:rsid w:val="00F63818"/>
    <w:rsid w:val="00F661B7"/>
    <w:rsid w:val="00F742F5"/>
    <w:rsid w:val="00F8232F"/>
    <w:rsid w:val="00FA3B9B"/>
    <w:rsid w:val="00FB33B2"/>
    <w:rsid w:val="00FB38D0"/>
    <w:rsid w:val="00FE3E88"/>
    <w:rsid w:val="00FF5713"/>
    <w:rsid w:val="00FF7B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105825"/>
  <w15:docId w15:val="{38A5A546-4D61-4410-A02B-EE2133611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F2A3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B05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30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BE1AF0-03B8-C04F-A189-0BFE96982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</dc:creator>
  <cp:lastModifiedBy>Emel Bedir</cp:lastModifiedBy>
  <cp:revision>2</cp:revision>
  <dcterms:created xsi:type="dcterms:W3CDTF">2024-02-03T15:15:00Z</dcterms:created>
  <dcterms:modified xsi:type="dcterms:W3CDTF">2024-02-03T15:15:00Z</dcterms:modified>
</cp:coreProperties>
</file>